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8DACFF" w14:textId="77777777" w:rsidR="007352C0" w:rsidRDefault="000B0217" w:rsidP="000B0217">
      <w:pPr>
        <w:jc w:val="center"/>
        <w:rPr>
          <w:b/>
        </w:rPr>
      </w:pPr>
      <w:bookmarkStart w:id="0" w:name="OLE_LINK1"/>
      <w:bookmarkStart w:id="1" w:name="OLE_LINK2"/>
      <w:r>
        <w:rPr>
          <w:b/>
        </w:rPr>
        <w:t>Wenzhou</w:t>
      </w:r>
      <w:r w:rsidR="00C96A6A">
        <w:rPr>
          <w:b/>
        </w:rPr>
        <w:t>-</w:t>
      </w:r>
      <w:r>
        <w:rPr>
          <w:b/>
        </w:rPr>
        <w:t>Kean University</w:t>
      </w:r>
    </w:p>
    <w:p w14:paraId="2E32916C" w14:textId="64CBF20F" w:rsidR="00C96A6A" w:rsidRDefault="003D5B64" w:rsidP="000E2F21">
      <w:pPr>
        <w:jc w:val="center"/>
        <w:rPr>
          <w:b/>
        </w:rPr>
      </w:pPr>
      <w:r>
        <w:rPr>
          <w:b/>
        </w:rPr>
        <w:t xml:space="preserve">2024 </w:t>
      </w:r>
      <w:r w:rsidR="000E2F21">
        <w:rPr>
          <w:b/>
        </w:rPr>
        <w:t>Accounting</w:t>
      </w:r>
      <w:r w:rsidR="000E2F21">
        <w:rPr>
          <w:rFonts w:hint="eastAsia"/>
          <w:b/>
          <w:lang w:eastAsia="zh-CN"/>
        </w:rPr>
        <w:t xml:space="preserve"> </w:t>
      </w:r>
      <w:r w:rsidR="00F322F6">
        <w:rPr>
          <w:b/>
        </w:rPr>
        <w:t>Lecturer/</w:t>
      </w:r>
      <w:r w:rsidR="00AF03D0">
        <w:rPr>
          <w:b/>
        </w:rPr>
        <w:t>Assistant/Associate</w:t>
      </w:r>
      <w:r w:rsidR="00F04264">
        <w:rPr>
          <w:b/>
        </w:rPr>
        <w:t>/Full</w:t>
      </w:r>
      <w:r w:rsidR="00AF03D0">
        <w:rPr>
          <w:b/>
        </w:rPr>
        <w:t xml:space="preserve"> Professor</w:t>
      </w:r>
      <w:bookmarkStart w:id="2" w:name="_GoBack"/>
      <w:bookmarkEnd w:id="2"/>
    </w:p>
    <w:p w14:paraId="6501AD74" w14:textId="77777777" w:rsidR="008240FB" w:rsidRDefault="008240FB" w:rsidP="008240FB">
      <w:pPr>
        <w:jc w:val="center"/>
      </w:pPr>
    </w:p>
    <w:p w14:paraId="0C683773" w14:textId="2B6648F2" w:rsidR="00933982" w:rsidRPr="007B5CC8" w:rsidRDefault="00186E56" w:rsidP="00485A8D">
      <w:pPr>
        <w:jc w:val="both"/>
      </w:pPr>
      <w:r>
        <w:t xml:space="preserve">Wenzhou-Kean University (WKU) is one of only three Sino-American universities with all English instruction approved by the Ministry of Education in China. </w:t>
      </w:r>
      <w:r w:rsidR="00303C88">
        <w:t xml:space="preserve">The </w:t>
      </w:r>
      <w:r>
        <w:t xml:space="preserve">College of Business and Public Management is an AACSB-accredited business school. </w:t>
      </w:r>
      <w:r w:rsidR="00933982" w:rsidRPr="007B5CC8">
        <w:t xml:space="preserve">We invite applicants for full-time positions of </w:t>
      </w:r>
      <w:r w:rsidR="00485A8D" w:rsidRPr="007B5CC8">
        <w:t xml:space="preserve">tenure-track </w:t>
      </w:r>
      <w:r w:rsidR="00933982" w:rsidRPr="007B5CC8">
        <w:t>Assistant</w:t>
      </w:r>
      <w:r w:rsidR="00485A8D" w:rsidRPr="007B5CC8">
        <w:t>/</w:t>
      </w:r>
      <w:r w:rsidR="00933982" w:rsidRPr="007B5CC8">
        <w:t>Associate</w:t>
      </w:r>
      <w:r w:rsidR="00485A8D" w:rsidRPr="007B5CC8">
        <w:t>/Full</w:t>
      </w:r>
      <w:r w:rsidR="00933982" w:rsidRPr="007B5CC8">
        <w:t xml:space="preserve"> Professor</w:t>
      </w:r>
      <w:r w:rsidR="00F322F6">
        <w:t xml:space="preserve"> </w:t>
      </w:r>
      <w:r w:rsidR="00485A8D" w:rsidRPr="007B5CC8">
        <w:t>or non-tenure-track Lecturer</w:t>
      </w:r>
      <w:r w:rsidR="00933982" w:rsidRPr="007B5CC8">
        <w:t xml:space="preserve"> in </w:t>
      </w:r>
      <w:r w:rsidR="006C6FAE" w:rsidRPr="007B5CC8">
        <w:t>Accounting</w:t>
      </w:r>
      <w:r w:rsidR="00933982" w:rsidRPr="007B5CC8">
        <w:t xml:space="preserve"> to begin in </w:t>
      </w:r>
      <w:r w:rsidR="005D7FB8" w:rsidRPr="007B5CC8">
        <w:rPr>
          <w:b/>
        </w:rPr>
        <w:t>Spring</w:t>
      </w:r>
      <w:r w:rsidR="0020236C" w:rsidRPr="007B5CC8">
        <w:rPr>
          <w:b/>
        </w:rPr>
        <w:t xml:space="preserve"> </w:t>
      </w:r>
      <w:r w:rsidR="00933982" w:rsidRPr="007B5CC8">
        <w:rPr>
          <w:b/>
        </w:rPr>
        <w:t xml:space="preserve">or Fall </w:t>
      </w:r>
      <w:r w:rsidR="005C3434" w:rsidRPr="007B5CC8">
        <w:rPr>
          <w:b/>
        </w:rPr>
        <w:t>2024</w:t>
      </w:r>
      <w:r w:rsidR="00933982" w:rsidRPr="007B5CC8">
        <w:t>.</w:t>
      </w:r>
      <w:r w:rsidR="00B479B8">
        <w:t xml:space="preserve">  Research-oriented applicants with demonstrated high quality teaching are encouraged to apply.  </w:t>
      </w:r>
    </w:p>
    <w:p w14:paraId="19E1BF73" w14:textId="774E84FB" w:rsidR="00F322F6" w:rsidRPr="00F322F6" w:rsidRDefault="004B78A3" w:rsidP="00F322F6">
      <w:pPr>
        <w:jc w:val="both"/>
        <w:rPr>
          <w:b/>
        </w:rPr>
      </w:pPr>
      <w:r w:rsidRPr="007B5CC8">
        <w:br/>
      </w:r>
      <w:r w:rsidR="00F322F6" w:rsidRPr="00F322F6">
        <w:rPr>
          <w:b/>
        </w:rPr>
        <w:t>JOB DETAILS</w:t>
      </w:r>
    </w:p>
    <w:p w14:paraId="2B03DA4B" w14:textId="1692D428" w:rsidR="00BC0B2E" w:rsidRPr="007B5CC8" w:rsidRDefault="00834DFA" w:rsidP="0019194B">
      <w:pPr>
        <w:spacing w:after="240"/>
        <w:jc w:val="both"/>
      </w:pPr>
      <w:r w:rsidRPr="007B5CC8">
        <w:t xml:space="preserve">Applicants should possess an earned doctorate in </w:t>
      </w:r>
      <w:r w:rsidR="006C6FAE" w:rsidRPr="007B5CC8">
        <w:t>accounting</w:t>
      </w:r>
      <w:r w:rsidRPr="007B5CC8">
        <w:t xml:space="preserve"> </w:t>
      </w:r>
      <w:r w:rsidRPr="007B5CC8">
        <w:rPr>
          <w:iCs/>
        </w:rPr>
        <w:t xml:space="preserve">from an AACSB </w:t>
      </w:r>
      <w:r w:rsidR="00EF12C3" w:rsidRPr="007B5CC8">
        <w:rPr>
          <w:iCs/>
        </w:rPr>
        <w:t xml:space="preserve">or EQUIS </w:t>
      </w:r>
      <w:r w:rsidRPr="007B5CC8">
        <w:rPr>
          <w:iCs/>
        </w:rPr>
        <w:t>accredited program</w:t>
      </w:r>
      <w:r w:rsidRPr="007B5CC8">
        <w:t xml:space="preserve"> or anticipate completion by </w:t>
      </w:r>
      <w:r w:rsidR="00E2146C" w:rsidRPr="007B5CC8">
        <w:t>July</w:t>
      </w:r>
      <w:r w:rsidRPr="007B5CC8">
        <w:t xml:space="preserve"> </w:t>
      </w:r>
      <w:r w:rsidR="005C3434" w:rsidRPr="007B5CC8">
        <w:t>2024</w:t>
      </w:r>
      <w:r w:rsidRPr="007B5CC8">
        <w:t xml:space="preserve">. </w:t>
      </w:r>
      <w:r w:rsidR="000F3DAD" w:rsidRPr="007B5CC8">
        <w:t>For tenure-track positions, a</w:t>
      </w:r>
      <w:r w:rsidR="00F35299" w:rsidRPr="007B5CC8">
        <w:t xml:space="preserve">pplicants with Ph.D. degrees from Carnegie R1 institutions are preferred. </w:t>
      </w:r>
      <w:r w:rsidR="00F04264" w:rsidRPr="007B5CC8">
        <w:t xml:space="preserve">The candidates for tenure-track positions must demonstrate a high-quality research record or </w:t>
      </w:r>
      <w:r w:rsidR="00303C88">
        <w:t xml:space="preserve">a </w:t>
      </w:r>
      <w:r w:rsidR="00F04264" w:rsidRPr="007B5CC8">
        <w:t xml:space="preserve">clear potential to publish in </w:t>
      </w:r>
      <w:r w:rsidR="00672024">
        <w:t>top tier, peer reviewed</w:t>
      </w:r>
      <w:r w:rsidR="00F04264" w:rsidRPr="007B5CC8">
        <w:t xml:space="preserve"> journals in </w:t>
      </w:r>
      <w:r w:rsidR="006C6FAE" w:rsidRPr="007B5CC8">
        <w:t>accounting</w:t>
      </w:r>
      <w:r w:rsidR="00F04264" w:rsidRPr="007B5CC8">
        <w:t xml:space="preserve"> and relevant fields. </w:t>
      </w:r>
      <w:r w:rsidR="000F3DAD" w:rsidRPr="007B5CC8">
        <w:t xml:space="preserve">Applicants for Associate Professor are expected to demonstrate a strong track record in research, outstanding teaching accomplishments, and leadership in the </w:t>
      </w:r>
      <w:r w:rsidR="006C6FAE" w:rsidRPr="007B5CC8">
        <w:t>accounting</w:t>
      </w:r>
      <w:r w:rsidR="000F3DAD" w:rsidRPr="007B5CC8">
        <w:t xml:space="preserve"> field. For </w:t>
      </w:r>
      <w:r w:rsidR="00303C88">
        <w:t xml:space="preserve">the </w:t>
      </w:r>
      <w:r w:rsidR="000F3DAD" w:rsidRPr="007B5CC8">
        <w:t xml:space="preserve">non-tenure-track </w:t>
      </w:r>
      <w:r w:rsidR="00485A8D" w:rsidRPr="007B5CC8">
        <w:t>L</w:t>
      </w:r>
      <w:r w:rsidR="000F3DAD" w:rsidRPr="007B5CC8">
        <w:t xml:space="preserve">ecturer position, </w:t>
      </w:r>
      <w:r w:rsidR="002B458D" w:rsidRPr="007B5CC8">
        <w:t xml:space="preserve">professional and academic experience is </w:t>
      </w:r>
      <w:r w:rsidR="000F3DAD" w:rsidRPr="007B5CC8">
        <w:t>preferred</w:t>
      </w:r>
      <w:r w:rsidR="002B458D" w:rsidRPr="007B5CC8">
        <w:t xml:space="preserve">, and professional certification or </w:t>
      </w:r>
      <w:r w:rsidR="00303C88">
        <w:t xml:space="preserve">an </w:t>
      </w:r>
      <w:r w:rsidR="002B458D" w:rsidRPr="007B5CC8">
        <w:t>established research record is required.</w:t>
      </w:r>
      <w:r w:rsidR="000F3DAD" w:rsidRPr="007B5CC8">
        <w:t xml:space="preserve"> </w:t>
      </w:r>
      <w:r w:rsidR="00F04264" w:rsidRPr="007B5CC8">
        <w:t xml:space="preserve">Both tenure-track and non-tenure-track </w:t>
      </w:r>
      <w:r w:rsidR="000F3DAD" w:rsidRPr="007B5CC8">
        <w:t>applicants</w:t>
      </w:r>
      <w:r w:rsidR="00F04264" w:rsidRPr="007B5CC8">
        <w:t xml:space="preserve"> </w:t>
      </w:r>
      <w:r w:rsidR="002B458D" w:rsidRPr="007B5CC8">
        <w:t>are</w:t>
      </w:r>
      <w:r w:rsidR="00F04264" w:rsidRPr="007B5CC8">
        <w:t xml:space="preserve"> expected to </w:t>
      </w:r>
      <w:r w:rsidR="002B458D" w:rsidRPr="007B5CC8">
        <w:t xml:space="preserve">participate in the full range of faculty responsibilities, and be capable of </w:t>
      </w:r>
      <w:r w:rsidR="000F3DAD" w:rsidRPr="007B5CC8">
        <w:t>teach</w:t>
      </w:r>
      <w:r w:rsidR="002B458D" w:rsidRPr="007B5CC8">
        <w:t>ing</w:t>
      </w:r>
      <w:r w:rsidR="000F3DAD" w:rsidRPr="007B5CC8">
        <w:t xml:space="preserve"> </w:t>
      </w:r>
      <w:r w:rsidR="006C6FAE" w:rsidRPr="007B5CC8">
        <w:t>accounting</w:t>
      </w:r>
      <w:r w:rsidR="000F3DAD" w:rsidRPr="007B5CC8">
        <w:t xml:space="preserve"> courses at </w:t>
      </w:r>
      <w:r w:rsidR="002B458D" w:rsidRPr="007B5CC8">
        <w:t xml:space="preserve">both the </w:t>
      </w:r>
      <w:r w:rsidR="000F3DAD" w:rsidRPr="007B5CC8">
        <w:t xml:space="preserve">undergraduate and </w:t>
      </w:r>
      <w:r w:rsidR="00303C88">
        <w:t>graduate</w:t>
      </w:r>
      <w:r w:rsidR="000F3DAD" w:rsidRPr="007B5CC8">
        <w:t xml:space="preserve"> levels</w:t>
      </w:r>
      <w:r w:rsidR="002B458D" w:rsidRPr="007B5CC8">
        <w:t>.</w:t>
      </w:r>
      <w:r w:rsidR="000F3DAD" w:rsidRPr="007B5CC8">
        <w:t xml:space="preserve"> </w:t>
      </w:r>
    </w:p>
    <w:p w14:paraId="0D2CFB9F" w14:textId="00C30B24" w:rsidR="00F04264" w:rsidRPr="007B5CC8" w:rsidRDefault="00F04264" w:rsidP="0019194B">
      <w:pPr>
        <w:spacing w:after="240"/>
        <w:jc w:val="both"/>
      </w:pPr>
      <w:r w:rsidRPr="007B5CC8">
        <w:t xml:space="preserve">High research </w:t>
      </w:r>
      <w:r w:rsidR="002B458D" w:rsidRPr="007B5CC8">
        <w:t xml:space="preserve">potential </w:t>
      </w:r>
      <w:r w:rsidRPr="007B5CC8">
        <w:t>candidates with UTD24 publications may be considered for a special research track with 2-0 teaching load, generous research funding, up to 1.2 million</w:t>
      </w:r>
      <w:r w:rsidR="006B2974" w:rsidRPr="007B5CC8">
        <w:t xml:space="preserve"> RMB</w:t>
      </w:r>
      <w:r w:rsidRPr="007B5CC8">
        <w:t xml:space="preserve"> (about $180K</w:t>
      </w:r>
      <w:r w:rsidR="006B2974" w:rsidRPr="007B5CC8">
        <w:t xml:space="preserve"> USD</w:t>
      </w:r>
      <w:r w:rsidRPr="007B5CC8">
        <w:t>) in annual salary, and additional allowance besides standard benefit package, e.g. extra RMB 1.0 million in housing subsidy.</w:t>
      </w:r>
    </w:p>
    <w:p w14:paraId="467129BF" w14:textId="07509BB2" w:rsidR="00F322F6" w:rsidRPr="00F322F6" w:rsidRDefault="00F322F6" w:rsidP="00F322F6">
      <w:pPr>
        <w:jc w:val="both"/>
        <w:rPr>
          <w:b/>
        </w:rPr>
      </w:pPr>
      <w:r>
        <w:rPr>
          <w:b/>
        </w:rPr>
        <w:t>COMPENSATION AND BENEFITS:</w:t>
      </w:r>
    </w:p>
    <w:p w14:paraId="609AD9C6" w14:textId="146D76BF" w:rsidR="0019194B" w:rsidRPr="007B5CC8" w:rsidRDefault="0019194B" w:rsidP="000F3DAD">
      <w:pPr>
        <w:jc w:val="both"/>
      </w:pPr>
      <w:r w:rsidRPr="007B5CC8">
        <w:t xml:space="preserve">Business faculty positions at WKU offer: </w:t>
      </w:r>
    </w:p>
    <w:p w14:paraId="3CF27D6F" w14:textId="2D4619E6" w:rsidR="00B40D43" w:rsidRPr="00A43BF9" w:rsidRDefault="00B40D43" w:rsidP="00F322F6">
      <w:pPr>
        <w:pStyle w:val="a4"/>
        <w:numPr>
          <w:ilvl w:val="0"/>
          <w:numId w:val="5"/>
        </w:numPr>
        <w:ind w:left="720"/>
      </w:pPr>
      <w:r>
        <w:t>Extremely c</w:t>
      </w:r>
      <w:r w:rsidRPr="00A43BF9">
        <w:t>ompetitive salaries that are multi-year</w:t>
      </w:r>
      <w:r w:rsidR="006C7577">
        <w:t xml:space="preserve"> contracts, the income of which may be exempt from Chinese income tax per applicable tax treaty.</w:t>
      </w:r>
    </w:p>
    <w:p w14:paraId="3DC2E4B7" w14:textId="77777777" w:rsidR="00B40D43" w:rsidRPr="00A43BF9" w:rsidRDefault="00B40D43" w:rsidP="00B40D43">
      <w:pPr>
        <w:pStyle w:val="a4"/>
        <w:numPr>
          <w:ilvl w:val="0"/>
          <w:numId w:val="5"/>
        </w:numPr>
        <w:spacing w:before="100" w:beforeAutospacing="1" w:after="100" w:afterAutospacing="1"/>
        <w:ind w:left="720"/>
      </w:pPr>
      <w:r w:rsidRPr="00A43BF9">
        <w:t xml:space="preserve">Generous home leave, housing, </w:t>
      </w:r>
      <w:r>
        <w:t xml:space="preserve">schooling, </w:t>
      </w:r>
      <w:r w:rsidRPr="00A43BF9">
        <w:t>and relocation allowances, as well as</w:t>
      </w:r>
      <w:r>
        <w:t xml:space="preserve"> </w:t>
      </w:r>
      <w:r w:rsidRPr="0001285F">
        <w:t xml:space="preserve">8% </w:t>
      </w:r>
      <w:r w:rsidRPr="00A43BF9">
        <w:t>front-load retirement benefits</w:t>
      </w:r>
      <w:r w:rsidRPr="0001285F">
        <w:t xml:space="preserve"> with immediate vesting</w:t>
      </w:r>
      <w:r w:rsidRPr="00A43BF9">
        <w:t>.</w:t>
      </w:r>
    </w:p>
    <w:p w14:paraId="78CD0EB4" w14:textId="618F3261" w:rsidR="00B40D43" w:rsidRPr="00A43BF9" w:rsidRDefault="00B40D43" w:rsidP="00B40D43">
      <w:pPr>
        <w:pStyle w:val="a4"/>
        <w:numPr>
          <w:ilvl w:val="0"/>
          <w:numId w:val="5"/>
        </w:numPr>
        <w:spacing w:before="100" w:beforeAutospacing="1" w:after="100" w:afterAutospacing="1"/>
        <w:ind w:left="720"/>
      </w:pPr>
      <w:r>
        <w:t>Substantial r</w:t>
      </w:r>
      <w:r w:rsidRPr="00A43BF9">
        <w:t>esearch funding</w:t>
      </w:r>
      <w:r>
        <w:t>, including a startup grant up to RMB</w:t>
      </w:r>
      <w:r w:rsidR="0023695D">
        <w:t xml:space="preserve"> </w:t>
      </w:r>
      <w:r>
        <w:t>80,000.</w:t>
      </w:r>
    </w:p>
    <w:p w14:paraId="13D8A448" w14:textId="51F7AE09" w:rsidR="00B40D43" w:rsidRDefault="00B40D43" w:rsidP="00B40D43">
      <w:pPr>
        <w:pStyle w:val="a4"/>
        <w:numPr>
          <w:ilvl w:val="0"/>
          <w:numId w:val="5"/>
        </w:numPr>
        <w:spacing w:after="200" w:line="276" w:lineRule="auto"/>
        <w:ind w:left="720"/>
      </w:pPr>
      <w:r w:rsidRPr="0001285F">
        <w:t xml:space="preserve">The opportunity to teach high quality students with more than half of them </w:t>
      </w:r>
      <w:r w:rsidRPr="00DD00AF">
        <w:t>admitted</w:t>
      </w:r>
      <w:r w:rsidR="002F3002">
        <w:t xml:space="preserve"> to</w:t>
      </w:r>
      <w:r w:rsidRPr="0001285F">
        <w:t xml:space="preserve"> graduate schools at </w:t>
      </w:r>
      <w:r w:rsidR="002F3002">
        <w:t xml:space="preserve">the </w:t>
      </w:r>
      <w:r w:rsidRPr="0001285F">
        <w:t>Top 50 Universities in the world.</w:t>
      </w:r>
    </w:p>
    <w:p w14:paraId="591098D7" w14:textId="77777777" w:rsidR="00F322F6" w:rsidRPr="00F761DE" w:rsidRDefault="00F322F6" w:rsidP="00F322F6">
      <w:pPr>
        <w:rPr>
          <w:b/>
          <w:bCs/>
        </w:rPr>
      </w:pPr>
      <w:r w:rsidRPr="00F761DE">
        <w:rPr>
          <w:b/>
          <w:bCs/>
        </w:rPr>
        <w:t>CAMPUS INFORMATION:</w:t>
      </w:r>
    </w:p>
    <w:p w14:paraId="6CC45601" w14:textId="77777777" w:rsidR="00F322F6" w:rsidRPr="00F761DE" w:rsidRDefault="00F322F6" w:rsidP="00F322F6">
      <w:pPr>
        <w:spacing w:after="240"/>
        <w:jc w:val="both"/>
      </w:pPr>
      <w:r w:rsidRPr="00F761DE">
        <w:t>A branch of Kean University (USA), WKU sits on over 500 beautiful acres with new state-of-the-art facilities (</w:t>
      </w:r>
      <w:hyperlink r:id="rId7" w:history="1">
        <w:r w:rsidRPr="00F761DE">
          <w:rPr>
            <w:rStyle w:val="a3"/>
          </w:rPr>
          <w:t>http://www.wku.edu.cn/en/cbpm/</w:t>
        </w:r>
      </w:hyperlink>
      <w:r w:rsidRPr="00F761DE">
        <w:t>)</w:t>
      </w:r>
      <w:r w:rsidRPr="00F761DE">
        <w:rPr>
          <w:rStyle w:val="il"/>
          <w:iCs/>
        </w:rPr>
        <w:t xml:space="preserve">. A city of nine million people, Wenzhou is only one hour by plane and just over three hours by high-speed train from Shanghai and Hong Kong. </w:t>
      </w:r>
    </w:p>
    <w:p w14:paraId="432465C4" w14:textId="77777777" w:rsidR="00F322F6" w:rsidRPr="00F761DE" w:rsidRDefault="00F322F6" w:rsidP="00F322F6">
      <w:pPr>
        <w:keepNext/>
        <w:rPr>
          <w:b/>
          <w:bCs/>
        </w:rPr>
      </w:pPr>
      <w:r w:rsidRPr="00F761DE">
        <w:rPr>
          <w:b/>
          <w:bCs/>
        </w:rPr>
        <w:t>TO APPLY:</w:t>
      </w:r>
    </w:p>
    <w:p w14:paraId="6660DE5A" w14:textId="6582322F" w:rsidR="00F322F6" w:rsidRPr="00F761DE" w:rsidRDefault="00F322F6" w:rsidP="00F322F6">
      <w:r w:rsidRPr="00F761DE">
        <w:t>To receive full consideration by the search committee, candidates need to submit the following documents by email to: Search Committee Chairperson at</w:t>
      </w:r>
      <w:r>
        <w:t xml:space="preserve"> </w:t>
      </w:r>
      <w:hyperlink r:id="rId8" w:history="1">
        <w:r w:rsidRPr="00BC3CF8">
          <w:rPr>
            <w:rStyle w:val="a3"/>
          </w:rPr>
          <w:t>cbpmhiring@wku.edu.cn</w:t>
        </w:r>
      </w:hyperlink>
      <w:r>
        <w:t>.</w:t>
      </w:r>
    </w:p>
    <w:p w14:paraId="2D3F0DD8" w14:textId="77777777" w:rsidR="00F322F6" w:rsidRPr="00F761DE" w:rsidRDefault="00F322F6" w:rsidP="00F322F6">
      <w:pPr>
        <w:pStyle w:val="a4"/>
        <w:numPr>
          <w:ilvl w:val="0"/>
          <w:numId w:val="9"/>
        </w:numPr>
      </w:pPr>
      <w:r w:rsidRPr="00F761DE">
        <w:t>Cover letter</w:t>
      </w:r>
    </w:p>
    <w:p w14:paraId="6702E791" w14:textId="77777777" w:rsidR="00F322F6" w:rsidRPr="00F761DE" w:rsidRDefault="00F322F6" w:rsidP="00F322F6">
      <w:pPr>
        <w:pStyle w:val="a4"/>
        <w:numPr>
          <w:ilvl w:val="0"/>
          <w:numId w:val="9"/>
        </w:numPr>
      </w:pPr>
      <w:r w:rsidRPr="00F761DE">
        <w:t>CV</w:t>
      </w:r>
    </w:p>
    <w:p w14:paraId="757A862E" w14:textId="77777777" w:rsidR="00F322F6" w:rsidRPr="00F761DE" w:rsidRDefault="00F322F6" w:rsidP="00F322F6">
      <w:pPr>
        <w:pStyle w:val="a4"/>
        <w:numPr>
          <w:ilvl w:val="0"/>
          <w:numId w:val="9"/>
        </w:numPr>
      </w:pPr>
      <w:r w:rsidRPr="00F761DE">
        <w:t>Evidence of teaching effectiveness</w:t>
      </w:r>
    </w:p>
    <w:p w14:paraId="787A911D" w14:textId="77777777" w:rsidR="00F322F6" w:rsidRPr="00F761DE" w:rsidRDefault="00F322F6" w:rsidP="00F322F6">
      <w:pPr>
        <w:pStyle w:val="a4"/>
        <w:numPr>
          <w:ilvl w:val="0"/>
          <w:numId w:val="9"/>
        </w:numPr>
      </w:pPr>
      <w:r w:rsidRPr="00F761DE">
        <w:t>Unofficial transcripts</w:t>
      </w:r>
    </w:p>
    <w:p w14:paraId="111DEFDD" w14:textId="77777777" w:rsidR="00F322F6" w:rsidRPr="00F761DE" w:rsidRDefault="00F322F6" w:rsidP="00F322F6">
      <w:pPr>
        <w:pStyle w:val="a4"/>
        <w:numPr>
          <w:ilvl w:val="0"/>
          <w:numId w:val="9"/>
        </w:numPr>
      </w:pPr>
      <w:r w:rsidRPr="00F761DE">
        <w:t>Contact information for three references</w:t>
      </w:r>
    </w:p>
    <w:p w14:paraId="44879B2C" w14:textId="77777777" w:rsidR="00F322F6" w:rsidRPr="00F761DE" w:rsidRDefault="00F322F6" w:rsidP="00F322F6">
      <w:pPr>
        <w:pStyle w:val="a4"/>
        <w:numPr>
          <w:ilvl w:val="0"/>
          <w:numId w:val="9"/>
        </w:numPr>
        <w:rPr>
          <w:strike/>
        </w:rPr>
      </w:pPr>
      <w:r w:rsidRPr="00F761DE">
        <w:lastRenderedPageBreak/>
        <w:t>Research statement</w:t>
      </w:r>
    </w:p>
    <w:p w14:paraId="2158AF11" w14:textId="77777777" w:rsidR="00F322F6" w:rsidRPr="00F761DE" w:rsidRDefault="00F322F6" w:rsidP="00F322F6">
      <w:pPr>
        <w:pStyle w:val="a4"/>
        <w:rPr>
          <w:strike/>
        </w:rPr>
      </w:pPr>
    </w:p>
    <w:p w14:paraId="6240EEF9" w14:textId="77777777" w:rsidR="00F322F6" w:rsidRPr="00F761DE" w:rsidRDefault="00F322F6" w:rsidP="00F322F6">
      <w:pPr>
        <w:spacing w:after="240"/>
        <w:jc w:val="both"/>
      </w:pPr>
      <w:r w:rsidRPr="00F761DE">
        <w:t>Official transcripts for terminal degrees and three current letters of recommendation are required before appointment.</w:t>
      </w:r>
    </w:p>
    <w:p w14:paraId="347DD4D7" w14:textId="4661CBAE" w:rsidR="00C56D34" w:rsidRDefault="0019194B" w:rsidP="006C7577">
      <w:pPr>
        <w:spacing w:before="100" w:beforeAutospacing="1" w:after="100" w:afterAutospacing="1"/>
        <w:jc w:val="center"/>
        <w:rPr>
          <w:shd w:val="clear" w:color="auto" w:fill="FFFFFF"/>
        </w:rPr>
      </w:pPr>
      <w:r w:rsidRPr="007B5CC8">
        <w:rPr>
          <w:shd w:val="clear" w:color="auto" w:fill="FFFFFF"/>
        </w:rPr>
        <w:t>Wenzhou-Kean University is an Equal Opportunity Employer</w:t>
      </w:r>
    </w:p>
    <w:bookmarkEnd w:id="0"/>
    <w:bookmarkEnd w:id="1"/>
    <w:p w14:paraId="3CC75702" w14:textId="34F6D38A" w:rsidR="00E41E56" w:rsidRPr="00B663C0" w:rsidRDefault="00E41E56" w:rsidP="000A4A45">
      <w:pPr>
        <w:spacing w:after="200" w:line="276" w:lineRule="auto"/>
        <w:rPr>
          <w:shd w:val="clear" w:color="auto" w:fill="FFFFFF"/>
        </w:rPr>
      </w:pPr>
    </w:p>
    <w:sectPr w:rsidR="00E41E56" w:rsidRPr="00B663C0" w:rsidSect="00AC5A5F">
      <w:pgSz w:w="12240" w:h="15840"/>
      <w:pgMar w:top="1021" w:right="1134" w:bottom="102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BB8DA8" w14:textId="77777777" w:rsidR="00857BB7" w:rsidRDefault="00857BB7" w:rsidP="003E34AA">
      <w:r>
        <w:separator/>
      </w:r>
    </w:p>
  </w:endnote>
  <w:endnote w:type="continuationSeparator" w:id="0">
    <w:p w14:paraId="16143388" w14:textId="77777777" w:rsidR="00857BB7" w:rsidRDefault="00857BB7" w:rsidP="003E3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B56232" w14:textId="77777777" w:rsidR="00857BB7" w:rsidRDefault="00857BB7" w:rsidP="003E34AA">
      <w:r>
        <w:separator/>
      </w:r>
    </w:p>
  </w:footnote>
  <w:footnote w:type="continuationSeparator" w:id="0">
    <w:p w14:paraId="01B72ED4" w14:textId="77777777" w:rsidR="00857BB7" w:rsidRDefault="00857BB7" w:rsidP="003E3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75DD0"/>
    <w:multiLevelType w:val="hybridMultilevel"/>
    <w:tmpl w:val="4012486E"/>
    <w:lvl w:ilvl="0" w:tplc="3B522D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75187"/>
    <w:multiLevelType w:val="multilevel"/>
    <w:tmpl w:val="FAECFD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972686"/>
    <w:multiLevelType w:val="hybridMultilevel"/>
    <w:tmpl w:val="B1106986"/>
    <w:lvl w:ilvl="0" w:tplc="B04AAD4C">
      <w:numFmt w:val="bullet"/>
      <w:lvlText w:val=""/>
      <w:lvlJc w:val="left"/>
      <w:pPr>
        <w:ind w:left="113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3" w15:restartNumberingAfterBreak="0">
    <w:nsid w:val="43030C7F"/>
    <w:multiLevelType w:val="hybridMultilevel"/>
    <w:tmpl w:val="10DC0B02"/>
    <w:lvl w:ilvl="0" w:tplc="04090001">
      <w:start w:val="1"/>
      <w:numFmt w:val="bullet"/>
      <w:lvlText w:val=""/>
      <w:lvlJc w:val="left"/>
      <w:pPr>
        <w:ind w:left="3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4" w15:restartNumberingAfterBreak="0">
    <w:nsid w:val="665E792A"/>
    <w:multiLevelType w:val="hybridMultilevel"/>
    <w:tmpl w:val="415A987A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5" w15:restartNumberingAfterBreak="0">
    <w:nsid w:val="733B7048"/>
    <w:multiLevelType w:val="hybridMultilevel"/>
    <w:tmpl w:val="9536C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496C6B"/>
    <w:multiLevelType w:val="multilevel"/>
    <w:tmpl w:val="204A1E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EAA1381"/>
    <w:multiLevelType w:val="hybridMultilevel"/>
    <w:tmpl w:val="FB6E7290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2"/>
  </w:num>
  <w:num w:numId="5">
    <w:abstractNumId w:val="3"/>
  </w:num>
  <w:num w:numId="6">
    <w:abstractNumId w:val="1"/>
  </w:num>
  <w:num w:numId="7">
    <w:abstractNumId w:val="6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TAzNLQwNrc0MjFX0lEKTi0uzszPAymwrAUAI0cLViwAAAA="/>
  </w:docVars>
  <w:rsids>
    <w:rsidRoot w:val="00463F17"/>
    <w:rsid w:val="000050C2"/>
    <w:rsid w:val="00006A6A"/>
    <w:rsid w:val="00007A55"/>
    <w:rsid w:val="00007F45"/>
    <w:rsid w:val="00030E4C"/>
    <w:rsid w:val="000352F0"/>
    <w:rsid w:val="000571BF"/>
    <w:rsid w:val="000740B8"/>
    <w:rsid w:val="00096DE9"/>
    <w:rsid w:val="000A4A45"/>
    <w:rsid w:val="000B0217"/>
    <w:rsid w:val="000C7E85"/>
    <w:rsid w:val="000E2F21"/>
    <w:rsid w:val="000F3DAD"/>
    <w:rsid w:val="001063A1"/>
    <w:rsid w:val="00107E4B"/>
    <w:rsid w:val="00117A6D"/>
    <w:rsid w:val="001230D3"/>
    <w:rsid w:val="00146ECF"/>
    <w:rsid w:val="00150E6B"/>
    <w:rsid w:val="00180163"/>
    <w:rsid w:val="00180925"/>
    <w:rsid w:val="00180BE7"/>
    <w:rsid w:val="00186E56"/>
    <w:rsid w:val="0019194B"/>
    <w:rsid w:val="00194171"/>
    <w:rsid w:val="001B2A30"/>
    <w:rsid w:val="001E2EAF"/>
    <w:rsid w:val="002008F3"/>
    <w:rsid w:val="0020236C"/>
    <w:rsid w:val="00221E50"/>
    <w:rsid w:val="0023695D"/>
    <w:rsid w:val="00246E72"/>
    <w:rsid w:val="002812D0"/>
    <w:rsid w:val="002823DA"/>
    <w:rsid w:val="00283058"/>
    <w:rsid w:val="002A2DB7"/>
    <w:rsid w:val="002A79C7"/>
    <w:rsid w:val="002B458D"/>
    <w:rsid w:val="002B4EA7"/>
    <w:rsid w:val="002C4063"/>
    <w:rsid w:val="002C4073"/>
    <w:rsid w:val="002D0FC3"/>
    <w:rsid w:val="002E3706"/>
    <w:rsid w:val="002F3002"/>
    <w:rsid w:val="00303256"/>
    <w:rsid w:val="00303C88"/>
    <w:rsid w:val="00330A67"/>
    <w:rsid w:val="00364CC2"/>
    <w:rsid w:val="00364E96"/>
    <w:rsid w:val="003D5B64"/>
    <w:rsid w:val="003D6FE7"/>
    <w:rsid w:val="003E34AA"/>
    <w:rsid w:val="00402A3A"/>
    <w:rsid w:val="00406A3B"/>
    <w:rsid w:val="00440FDA"/>
    <w:rsid w:val="004439D0"/>
    <w:rsid w:val="00463F17"/>
    <w:rsid w:val="00485A8D"/>
    <w:rsid w:val="00491741"/>
    <w:rsid w:val="004A4994"/>
    <w:rsid w:val="004A6557"/>
    <w:rsid w:val="004A65A0"/>
    <w:rsid w:val="004B78A3"/>
    <w:rsid w:val="004D724A"/>
    <w:rsid w:val="00522216"/>
    <w:rsid w:val="00531921"/>
    <w:rsid w:val="00583F48"/>
    <w:rsid w:val="005B5678"/>
    <w:rsid w:val="005C3434"/>
    <w:rsid w:val="005D4BC6"/>
    <w:rsid w:val="005D7FB8"/>
    <w:rsid w:val="005E71F8"/>
    <w:rsid w:val="00622AE7"/>
    <w:rsid w:val="006418DE"/>
    <w:rsid w:val="00650958"/>
    <w:rsid w:val="00672024"/>
    <w:rsid w:val="00673E24"/>
    <w:rsid w:val="006B2974"/>
    <w:rsid w:val="006C5AFF"/>
    <w:rsid w:val="006C6661"/>
    <w:rsid w:val="006C6FAE"/>
    <w:rsid w:val="006C7577"/>
    <w:rsid w:val="006D556B"/>
    <w:rsid w:val="006D74C2"/>
    <w:rsid w:val="00717243"/>
    <w:rsid w:val="007212CE"/>
    <w:rsid w:val="007352C0"/>
    <w:rsid w:val="007433D5"/>
    <w:rsid w:val="00786252"/>
    <w:rsid w:val="007A3B1B"/>
    <w:rsid w:val="007B5CC8"/>
    <w:rsid w:val="007C6044"/>
    <w:rsid w:val="00807CC2"/>
    <w:rsid w:val="00812BB3"/>
    <w:rsid w:val="00814E99"/>
    <w:rsid w:val="008240FB"/>
    <w:rsid w:val="00834DFA"/>
    <w:rsid w:val="008420B5"/>
    <w:rsid w:val="00857BB7"/>
    <w:rsid w:val="0086262F"/>
    <w:rsid w:val="00863E0B"/>
    <w:rsid w:val="00875C14"/>
    <w:rsid w:val="00876830"/>
    <w:rsid w:val="0088528B"/>
    <w:rsid w:val="008B6419"/>
    <w:rsid w:val="008E4010"/>
    <w:rsid w:val="008F20E7"/>
    <w:rsid w:val="0091368F"/>
    <w:rsid w:val="00933844"/>
    <w:rsid w:val="00933982"/>
    <w:rsid w:val="009823D5"/>
    <w:rsid w:val="009B3FD3"/>
    <w:rsid w:val="009D0551"/>
    <w:rsid w:val="009D6873"/>
    <w:rsid w:val="009D6C48"/>
    <w:rsid w:val="009D7014"/>
    <w:rsid w:val="009E0DF0"/>
    <w:rsid w:val="00A2172F"/>
    <w:rsid w:val="00A23D42"/>
    <w:rsid w:val="00A37E2F"/>
    <w:rsid w:val="00A4092C"/>
    <w:rsid w:val="00A728C1"/>
    <w:rsid w:val="00A775FE"/>
    <w:rsid w:val="00A87D01"/>
    <w:rsid w:val="00AC5A5F"/>
    <w:rsid w:val="00AC78CB"/>
    <w:rsid w:val="00AD0900"/>
    <w:rsid w:val="00AD79AE"/>
    <w:rsid w:val="00AF03D0"/>
    <w:rsid w:val="00B152AA"/>
    <w:rsid w:val="00B40D43"/>
    <w:rsid w:val="00B42DB2"/>
    <w:rsid w:val="00B43F47"/>
    <w:rsid w:val="00B479B8"/>
    <w:rsid w:val="00B61A91"/>
    <w:rsid w:val="00B663C0"/>
    <w:rsid w:val="00B8100E"/>
    <w:rsid w:val="00B82458"/>
    <w:rsid w:val="00B966B3"/>
    <w:rsid w:val="00BA1431"/>
    <w:rsid w:val="00BC0B2E"/>
    <w:rsid w:val="00BD2842"/>
    <w:rsid w:val="00BE7D8E"/>
    <w:rsid w:val="00BF3AEA"/>
    <w:rsid w:val="00C06570"/>
    <w:rsid w:val="00C55A02"/>
    <w:rsid w:val="00C56D34"/>
    <w:rsid w:val="00C65E3D"/>
    <w:rsid w:val="00C72E8F"/>
    <w:rsid w:val="00C8367D"/>
    <w:rsid w:val="00C96A6A"/>
    <w:rsid w:val="00CB18A8"/>
    <w:rsid w:val="00CE6779"/>
    <w:rsid w:val="00CF427C"/>
    <w:rsid w:val="00CF6DF1"/>
    <w:rsid w:val="00D13AFF"/>
    <w:rsid w:val="00D215CB"/>
    <w:rsid w:val="00D333F8"/>
    <w:rsid w:val="00D41D09"/>
    <w:rsid w:val="00D4328B"/>
    <w:rsid w:val="00D50730"/>
    <w:rsid w:val="00D657C5"/>
    <w:rsid w:val="00D74C9C"/>
    <w:rsid w:val="00D97CB0"/>
    <w:rsid w:val="00DC4C99"/>
    <w:rsid w:val="00DD4890"/>
    <w:rsid w:val="00DE1C87"/>
    <w:rsid w:val="00DE6AEB"/>
    <w:rsid w:val="00DF73E8"/>
    <w:rsid w:val="00E2146C"/>
    <w:rsid w:val="00E40C15"/>
    <w:rsid w:val="00E41E56"/>
    <w:rsid w:val="00E46FC5"/>
    <w:rsid w:val="00EB34EA"/>
    <w:rsid w:val="00ED14CD"/>
    <w:rsid w:val="00EF12C3"/>
    <w:rsid w:val="00F04264"/>
    <w:rsid w:val="00F16865"/>
    <w:rsid w:val="00F23ED9"/>
    <w:rsid w:val="00F322F6"/>
    <w:rsid w:val="00F34B25"/>
    <w:rsid w:val="00F35299"/>
    <w:rsid w:val="00F4138B"/>
    <w:rsid w:val="00F4255B"/>
    <w:rsid w:val="00F57FDC"/>
    <w:rsid w:val="00F6337D"/>
    <w:rsid w:val="00FA0EE6"/>
    <w:rsid w:val="00FC7697"/>
    <w:rsid w:val="00FD360F"/>
    <w:rsid w:val="00FE4F46"/>
    <w:rsid w:val="00FE5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6E424"/>
  <w15:docId w15:val="{38E55854-B66C-4165-90E5-37C63D884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63F1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il">
    <w:name w:val="il"/>
    <w:basedOn w:val="a0"/>
    <w:rsid w:val="00463F17"/>
  </w:style>
  <w:style w:type="character" w:styleId="a3">
    <w:name w:val="Hyperlink"/>
    <w:basedOn w:val="a0"/>
    <w:uiPriority w:val="99"/>
    <w:unhideWhenUsed/>
    <w:rsid w:val="00007A55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D333F8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3E34AA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rsid w:val="003E34AA"/>
    <w:rPr>
      <w:rFonts w:ascii="Times New Roman" w:hAnsi="Times New Roman" w:cs="Times New Roman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3E34AA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rsid w:val="003E34AA"/>
    <w:rPr>
      <w:rFonts w:ascii="Times New Roman" w:hAnsi="Times New Roman" w:cs="Times New Roman"/>
      <w:sz w:val="24"/>
      <w:szCs w:val="24"/>
    </w:rPr>
  </w:style>
  <w:style w:type="paragraph" w:styleId="a9">
    <w:name w:val="Normal (Web)"/>
    <w:basedOn w:val="a"/>
    <w:uiPriority w:val="99"/>
    <w:semiHidden/>
    <w:unhideWhenUsed/>
    <w:rsid w:val="00AD0900"/>
    <w:pPr>
      <w:spacing w:before="100" w:beforeAutospacing="1" w:after="100" w:afterAutospacing="1"/>
    </w:pPr>
    <w:rPr>
      <w:rFonts w:eastAsia="Times New Roman"/>
      <w:lang w:eastAsia="zh-CN"/>
    </w:rPr>
  </w:style>
  <w:style w:type="character" w:styleId="aa">
    <w:name w:val="Strong"/>
    <w:basedOn w:val="a0"/>
    <w:uiPriority w:val="22"/>
    <w:qFormat/>
    <w:rsid w:val="00F6337D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AC78CB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uiPriority w:val="99"/>
    <w:semiHidden/>
    <w:rsid w:val="00AC78CB"/>
    <w:rPr>
      <w:rFonts w:ascii="Tahoma" w:hAnsi="Tahoma" w:cs="Tahoma"/>
      <w:sz w:val="16"/>
      <w:szCs w:val="16"/>
    </w:rPr>
  </w:style>
  <w:style w:type="paragraph" w:styleId="ad">
    <w:name w:val="Revision"/>
    <w:hidden/>
    <w:uiPriority w:val="99"/>
    <w:semiHidden/>
    <w:rsid w:val="006C6FA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a0"/>
    <w:uiPriority w:val="99"/>
    <w:semiHidden/>
    <w:unhideWhenUsed/>
    <w:rsid w:val="006C6FAE"/>
    <w:rPr>
      <w:color w:val="605E5C"/>
      <w:shd w:val="clear" w:color="auto" w:fill="E1DFDD"/>
    </w:rPr>
  </w:style>
  <w:style w:type="character" w:styleId="ae">
    <w:name w:val="annotation reference"/>
    <w:basedOn w:val="a0"/>
    <w:uiPriority w:val="99"/>
    <w:semiHidden/>
    <w:unhideWhenUsed/>
    <w:rsid w:val="00672024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672024"/>
    <w:rPr>
      <w:sz w:val="20"/>
      <w:szCs w:val="20"/>
    </w:rPr>
  </w:style>
  <w:style w:type="character" w:customStyle="1" w:styleId="af0">
    <w:name w:val="批注文字 字符"/>
    <w:basedOn w:val="a0"/>
    <w:link w:val="af"/>
    <w:uiPriority w:val="99"/>
    <w:semiHidden/>
    <w:rsid w:val="00672024"/>
    <w:rPr>
      <w:rFonts w:ascii="Times New Roman" w:hAnsi="Times New Roman" w:cs="Times New Roman"/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672024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672024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9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bpmhiring@wku.edu.cn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wku.edu.cn/en/cbp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frey Mills</dc:creator>
  <cp:lastModifiedBy>Shi Yiling</cp:lastModifiedBy>
  <cp:revision>9</cp:revision>
  <cp:lastPrinted>2023-09-07T04:51:00Z</cp:lastPrinted>
  <dcterms:created xsi:type="dcterms:W3CDTF">2023-09-15T07:41:00Z</dcterms:created>
  <dcterms:modified xsi:type="dcterms:W3CDTF">2023-10-16T06:04:00Z</dcterms:modified>
</cp:coreProperties>
</file>